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0A0F33E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>ПРАКТИЧЕСК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 xml:space="preserve"> №</w:t>
      </w:r>
      <w:r w:rsidR="00760698">
        <w:rPr>
          <w:rFonts w:ascii="Times New Roman" w:hAnsi="Times New Roman"/>
          <w:b/>
          <w:sz w:val="32"/>
          <w:szCs w:val="32"/>
          <w:lang w:val="ru-RU"/>
        </w:rPr>
        <w:t>5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753D4A36" w:rsidR="000D5065" w:rsidRPr="002F1F7A" w:rsidRDefault="00760698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760698">
              <w:rPr>
                <w:rFonts w:ascii="Times New Roman" w:hAnsi="Times New Roman"/>
                <w:sz w:val="28"/>
                <w:szCs w:val="28"/>
                <w:lang w:val="ru-RU"/>
              </w:rPr>
              <w:t>Конфигурация Spring Security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5123D39B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Черниговский</w:t>
            </w:r>
          </w:p>
        </w:tc>
      </w:tr>
      <w:tr w:rsidR="00131604" w14:paraId="506D1858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5AD2CCE5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6679B4DA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Д. Непомнящий</w:t>
            </w:r>
          </w:p>
        </w:tc>
      </w:tr>
      <w:tr w:rsidR="00131604" w14:paraId="5F04AF8D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6672A278" w:rsidR="008860BE" w:rsidRPr="00AD386E" w:rsidRDefault="00973E15" w:rsidP="00AD386E">
      <w:r>
        <w:t xml:space="preserve">Цель состоит </w:t>
      </w:r>
      <w:r w:rsidR="00AD386E">
        <w:t xml:space="preserve">в ознакомлении с </w:t>
      </w:r>
      <w:r w:rsidR="00760698">
        <w:t xml:space="preserve">настройкой безопасности в </w:t>
      </w:r>
      <w:r w:rsidR="00760698">
        <w:rPr>
          <w:lang w:val="en-US"/>
        </w:rPr>
        <w:t>Spring</w:t>
      </w:r>
      <w:r w:rsidR="00AD386E">
        <w:t>.</w:t>
      </w:r>
    </w:p>
    <w:p w14:paraId="1CF741FF" w14:textId="1FF8B4BC" w:rsidR="00817F94" w:rsidRDefault="00445C8C" w:rsidP="008860BE">
      <w:pPr>
        <w:pStyle w:val="a"/>
        <w:rPr>
          <w:lang w:val="ru-RU"/>
        </w:rPr>
      </w:pPr>
      <w:r>
        <w:rPr>
          <w:lang w:val="ru-RU"/>
        </w:rPr>
        <w:t>Задачи</w:t>
      </w:r>
    </w:p>
    <w:p w14:paraId="1772466D" w14:textId="4497D623" w:rsidR="002F1F7A" w:rsidRDefault="002F1F7A" w:rsidP="00973E15">
      <w:r>
        <w:t>Задача работы – изменить практическую работу №</w:t>
      </w:r>
      <w:r w:rsidR="00760698" w:rsidRPr="00760698">
        <w:t>4</w:t>
      </w:r>
      <w:r>
        <w:t xml:space="preserve"> таким образом, чтобы</w:t>
      </w:r>
      <w:r w:rsidR="00760698">
        <w:t xml:space="preserve"> в ней был реализован следующий функционал</w:t>
      </w:r>
      <w:r>
        <w:t>.</w:t>
      </w:r>
    </w:p>
    <w:p w14:paraId="5EA7F203" w14:textId="6CFD05E1" w:rsidR="00760698" w:rsidRDefault="00760698" w:rsidP="00760698">
      <w:pPr>
        <w:pStyle w:val="ac"/>
        <w:numPr>
          <w:ilvl w:val="0"/>
          <w:numId w:val="21"/>
        </w:numPr>
        <w:tabs>
          <w:tab w:val="left" w:pos="1080"/>
        </w:tabs>
        <w:ind w:left="0" w:firstLine="720"/>
      </w:pPr>
      <w:r>
        <w:t>П</w:t>
      </w:r>
      <w:r>
        <w:t>ростейш</w:t>
      </w:r>
      <w:r>
        <w:t>ая</w:t>
      </w:r>
      <w:r>
        <w:t xml:space="preserve"> страниц</w:t>
      </w:r>
      <w:r>
        <w:t>а</w:t>
      </w:r>
      <w:r>
        <w:t xml:space="preserve"> регистрации. Пользователь вводит</w:t>
      </w:r>
      <w:r>
        <w:t xml:space="preserve"> </w:t>
      </w:r>
      <w:r>
        <w:t xml:space="preserve">свои логин и </w:t>
      </w:r>
      <w:r>
        <w:t>пароль,</w:t>
      </w:r>
      <w:r>
        <w:t xml:space="preserve"> и данная информация вносится в базу данных,</w:t>
      </w:r>
      <w:r>
        <w:t xml:space="preserve"> </w:t>
      </w:r>
      <w:r>
        <w:t>пользователю присваивается роль пользователя (User) приложения.</w:t>
      </w:r>
    </w:p>
    <w:p w14:paraId="49CDAC5A" w14:textId="455CE232" w:rsidR="00760698" w:rsidRDefault="00760698" w:rsidP="00760698">
      <w:pPr>
        <w:pStyle w:val="ac"/>
        <w:numPr>
          <w:ilvl w:val="0"/>
          <w:numId w:val="21"/>
        </w:numPr>
        <w:tabs>
          <w:tab w:val="left" w:pos="1080"/>
        </w:tabs>
        <w:ind w:left="0" w:firstLine="720"/>
      </w:pPr>
      <w:r>
        <w:t xml:space="preserve">Простейшая </w:t>
      </w:r>
      <w:r>
        <w:t>форм</w:t>
      </w:r>
      <w:r>
        <w:t>а</w:t>
      </w:r>
      <w:r>
        <w:t xml:space="preserve"> аутентификации. Форма должна быть</w:t>
      </w:r>
      <w:r>
        <w:t xml:space="preserve"> </w:t>
      </w:r>
      <w:r>
        <w:t>создана студентом, а не автоматически сгенерированной Spring.</w:t>
      </w:r>
    </w:p>
    <w:p w14:paraId="7AB52606" w14:textId="512E4DD2" w:rsidR="00760698" w:rsidRDefault="00760698" w:rsidP="00760698">
      <w:pPr>
        <w:pStyle w:val="ac"/>
        <w:numPr>
          <w:ilvl w:val="0"/>
          <w:numId w:val="21"/>
        </w:numPr>
        <w:tabs>
          <w:tab w:val="left" w:pos="1080"/>
        </w:tabs>
        <w:ind w:left="0" w:firstLine="720"/>
      </w:pPr>
      <w:r>
        <w:t>П</w:t>
      </w:r>
      <w:r>
        <w:t>ользователь</w:t>
      </w:r>
      <w:r>
        <w:t>-</w:t>
      </w:r>
      <w:r>
        <w:t>администратор, с, отличной от роли User, ролью администратора (</w:t>
      </w:r>
      <w:proofErr w:type="spellStart"/>
      <w:r>
        <w:t>Admin</w:t>
      </w:r>
      <w:proofErr w:type="spellEnd"/>
      <w:r>
        <w:t>).</w:t>
      </w:r>
    </w:p>
    <w:p w14:paraId="60204A27" w14:textId="5783A55F" w:rsidR="00760698" w:rsidRDefault="00760698" w:rsidP="00760698">
      <w:pPr>
        <w:pStyle w:val="ac"/>
        <w:numPr>
          <w:ilvl w:val="0"/>
          <w:numId w:val="21"/>
        </w:numPr>
        <w:tabs>
          <w:tab w:val="left" w:pos="1080"/>
        </w:tabs>
        <w:ind w:left="0" w:firstLine="720"/>
      </w:pPr>
      <w:r>
        <w:t xml:space="preserve">Разграничение </w:t>
      </w:r>
      <w:r>
        <w:t>уровн</w:t>
      </w:r>
      <w:r>
        <w:t>я</w:t>
      </w:r>
      <w:r>
        <w:t xml:space="preserve"> доступа к страницам приложения. Пользователь</w:t>
      </w:r>
      <w:r>
        <w:t xml:space="preserve"> </w:t>
      </w:r>
      <w:r>
        <w:t>(User) имеет доступ только к страницам просмотра всех записей и запросов.</w:t>
      </w:r>
      <w:r>
        <w:t xml:space="preserve"> </w:t>
      </w:r>
      <w:r>
        <w:t>Администратор (</w:t>
      </w:r>
      <w:proofErr w:type="spellStart"/>
      <w:r>
        <w:t>Admin</w:t>
      </w:r>
      <w:proofErr w:type="spellEnd"/>
      <w:r>
        <w:t>) имеет возможность добавлять, редактировать и удалять</w:t>
      </w:r>
      <w:r>
        <w:t xml:space="preserve"> </w:t>
      </w:r>
      <w:r>
        <w:t>записи.</w:t>
      </w:r>
    </w:p>
    <w:p w14:paraId="3F876825" w14:textId="6F1152C0" w:rsidR="00760698" w:rsidRDefault="00760698" w:rsidP="00760698">
      <w:pPr>
        <w:pStyle w:val="ac"/>
        <w:numPr>
          <w:ilvl w:val="0"/>
          <w:numId w:val="21"/>
        </w:numPr>
        <w:tabs>
          <w:tab w:val="left" w:pos="1080"/>
        </w:tabs>
        <w:ind w:left="0" w:firstLine="720"/>
      </w:pPr>
      <w:r>
        <w:t>Х</w:t>
      </w:r>
      <w:r>
        <w:t>ран</w:t>
      </w:r>
      <w:r>
        <w:t>ение информации о пользователях</w:t>
      </w:r>
      <w:r>
        <w:t xml:space="preserve"> в базе</w:t>
      </w:r>
      <w:r>
        <w:t xml:space="preserve"> д</w:t>
      </w:r>
      <w:r>
        <w:t>анных</w:t>
      </w:r>
      <w:r>
        <w:t>.</w:t>
      </w:r>
    </w:p>
    <w:p w14:paraId="1DE848CE" w14:textId="4072D8BB" w:rsidR="00760698" w:rsidRDefault="00760698" w:rsidP="00760698">
      <w:pPr>
        <w:pStyle w:val="ac"/>
        <w:numPr>
          <w:ilvl w:val="0"/>
          <w:numId w:val="21"/>
        </w:numPr>
        <w:tabs>
          <w:tab w:val="left" w:pos="1080"/>
        </w:tabs>
        <w:ind w:left="0" w:firstLine="720"/>
      </w:pPr>
      <w:r>
        <w:t>Возможность</w:t>
      </w:r>
      <w:r>
        <w:t xml:space="preserve"> пользователю выйти из приложения</w:t>
      </w:r>
      <w:r>
        <w:t xml:space="preserve"> </w:t>
      </w:r>
      <w:r>
        <w:t>(</w:t>
      </w:r>
      <w:proofErr w:type="spellStart"/>
      <w:r>
        <w:t>logout</w:t>
      </w:r>
      <w:proofErr w:type="spellEnd"/>
      <w:r>
        <w:t>).</w:t>
      </w:r>
    </w:p>
    <w:p w14:paraId="0FFEDB3D" w14:textId="429353D0" w:rsidR="00760698" w:rsidRDefault="00760698" w:rsidP="00760698">
      <w:pPr>
        <w:pStyle w:val="ac"/>
        <w:numPr>
          <w:ilvl w:val="0"/>
          <w:numId w:val="21"/>
        </w:numPr>
        <w:tabs>
          <w:tab w:val="left" w:pos="1080"/>
        </w:tabs>
        <w:ind w:left="0" w:firstLine="720"/>
      </w:pPr>
      <w:r>
        <w:t>Продемонстрировать умение настраивать безопасность на уровне</w:t>
      </w:r>
      <w:r>
        <w:t xml:space="preserve"> </w:t>
      </w:r>
      <w:r>
        <w:t>представлений. Для этого реализуйте приветствие пользователя после его входа</w:t>
      </w:r>
      <w:r>
        <w:t xml:space="preserve"> </w:t>
      </w:r>
      <w:r>
        <w:t>и отображение элемента на основе его роли.</w:t>
      </w:r>
    </w:p>
    <w:p w14:paraId="4E7C715C" w14:textId="282EB10B" w:rsidR="00DE580A" w:rsidRDefault="00551DE3" w:rsidP="00551DE3">
      <w:pPr>
        <w:rPr>
          <w:rFonts w:cs="Times New Roman"/>
        </w:rPr>
      </w:pPr>
      <w:r>
        <w:t>Вариант 1</w:t>
      </w:r>
      <w:r w:rsidR="00523F42">
        <w:t>0</w:t>
      </w:r>
      <w:r>
        <w:t xml:space="preserve">. </w:t>
      </w:r>
      <w:r w:rsidR="00523F42">
        <w:t>Одежда.</w:t>
      </w:r>
    </w:p>
    <w:p w14:paraId="0B45D9CA" w14:textId="77777777" w:rsidR="00631E59" w:rsidRDefault="00631E59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23CCECA3" w14:textId="690CB947" w:rsidR="00551DE3" w:rsidRPr="00631E59" w:rsidRDefault="00523F42" w:rsidP="00551DE3">
      <w:pPr>
        <w:pStyle w:val="a"/>
        <w:rPr>
          <w:lang w:val="ru-RU"/>
        </w:rPr>
      </w:pPr>
      <w:r>
        <w:rPr>
          <w:lang w:val="ru-RU"/>
        </w:rPr>
        <w:lastRenderedPageBreak/>
        <w:t>Ход работы</w:t>
      </w:r>
    </w:p>
    <w:p w14:paraId="0F5C267E" w14:textId="20153F1C" w:rsidR="00D80167" w:rsidRPr="004640E9" w:rsidRDefault="004640E9" w:rsidP="004640E9">
      <w:pPr>
        <w:spacing w:after="240"/>
      </w:pPr>
      <w:r>
        <w:t>В ходе работы было изменено в соответствии с заданием приложение,</w:t>
      </w:r>
      <w:r w:rsidR="00810661">
        <w:t xml:space="preserve"> сделанное</w:t>
      </w:r>
      <w:r>
        <w:t xml:space="preserve"> в ходе </w:t>
      </w:r>
      <w:r w:rsidR="00810661">
        <w:t>четвертой</w:t>
      </w:r>
      <w:r>
        <w:t xml:space="preserve"> работы. В листингах </w:t>
      </w:r>
      <w:r w:rsidR="009078EC">
        <w:t>приведен</w:t>
      </w:r>
      <w:r w:rsidR="009078EC" w:rsidRPr="009078EC">
        <w:t xml:space="preserve"> </w:t>
      </w:r>
      <w:r>
        <w:t>код некоторых файлов</w:t>
      </w:r>
      <w:r w:rsidR="009078EC">
        <w:t>.</w:t>
      </w:r>
    </w:p>
    <w:p w14:paraId="395633DA" w14:textId="12711264" w:rsidR="005F0866" w:rsidRPr="004640E9" w:rsidRDefault="005F0866" w:rsidP="005F0866">
      <w:pPr>
        <w:pStyle w:val="afb"/>
      </w:pPr>
      <w:r>
        <w:t>Листинг</w:t>
      </w:r>
      <w:r w:rsidRPr="00551DE3">
        <w:t xml:space="preserve"> 1 – </w:t>
      </w:r>
      <w:r w:rsidR="001C78A1">
        <w:t xml:space="preserve">код класса </w:t>
      </w:r>
      <w:proofErr w:type="spellStart"/>
      <w:r w:rsidR="0031558C" w:rsidRPr="0031558C">
        <w:rPr>
          <w:lang w:val="en-US"/>
        </w:rPr>
        <w:t>SecurityConfiguration</w:t>
      </w:r>
      <w:proofErr w:type="spellEnd"/>
    </w:p>
    <w:p w14:paraId="1BD5C4F8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810661">
        <w:rPr>
          <w:rFonts w:ascii="Courier New" w:hAnsi="Courier New"/>
          <w:sz w:val="20"/>
          <w:szCs w:val="20"/>
        </w:rPr>
        <w:t>@</w:t>
      </w:r>
      <w:r w:rsidRPr="00810661">
        <w:rPr>
          <w:rFonts w:ascii="Courier New" w:hAnsi="Courier New"/>
          <w:sz w:val="20"/>
          <w:szCs w:val="20"/>
          <w:lang w:val="en-US"/>
        </w:rPr>
        <w:t>Configuration</w:t>
      </w:r>
    </w:p>
    <w:p w14:paraId="72F22353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810661">
        <w:rPr>
          <w:rFonts w:ascii="Courier New" w:hAnsi="Courier New"/>
          <w:sz w:val="20"/>
          <w:szCs w:val="20"/>
        </w:rPr>
        <w:t>@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EnableWebSecurity</w:t>
      </w:r>
      <w:proofErr w:type="spellEnd"/>
    </w:p>
    <w:p w14:paraId="4E42210F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>@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ComponentScan(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>basePackageClasses = com.github.durakin.isdlabs.lab5.service.impl.UserDetailsServiceImpl.class)</w:t>
      </w:r>
    </w:p>
    <w:p w14:paraId="59FB2AAB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public class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SecurityConfiguration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 xml:space="preserve"> extends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WebSecurityConfigurerAdapt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 xml:space="preserve"> {</w:t>
      </w:r>
    </w:p>
    <w:p w14:paraId="13A0C362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974313D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@Qualifier("userDetailsServiceImpl")</w:t>
      </w:r>
    </w:p>
    <w:p w14:paraId="1991B233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056E1B7C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private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UserDetailsService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userDetailsService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;</w:t>
      </w:r>
    </w:p>
    <w:p w14:paraId="6C210610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9F27F7C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@Bean("passwordEncoder")</w:t>
      </w:r>
    </w:p>
    <w:p w14:paraId="771192A2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PasswordEnco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passwordEnco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>) {</w:t>
      </w:r>
    </w:p>
    <w:p w14:paraId="783341D7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return new </w:t>
      </w:r>
      <w:proofErr w:type="spellStart"/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BCryptPasswordEnco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>);</w:t>
      </w:r>
    </w:p>
    <w:p w14:paraId="6171D202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6928F22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F8A0796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@Bean</w:t>
      </w:r>
    </w:p>
    <w:p w14:paraId="0D51BF1E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DaoAuthenticationProvi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authenticationProvi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>) {</w:t>
      </w:r>
    </w:p>
    <w:p w14:paraId="141D892A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DaoAuthenticationProvi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authProvi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 xml:space="preserve"> = new </w:t>
      </w:r>
      <w:proofErr w:type="spellStart"/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DaoAuthenticationProvi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>);</w:t>
      </w:r>
    </w:p>
    <w:p w14:paraId="4C23CAA0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authProvider.setUserDetailsService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userDetailsService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);</w:t>
      </w:r>
    </w:p>
    <w:p w14:paraId="14214913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authProvider.setPasswordEnco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passwordEnco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>));</w:t>
      </w:r>
    </w:p>
    <w:p w14:paraId="5BFD156C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72BC0EE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authProvi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;</w:t>
      </w:r>
    </w:p>
    <w:p w14:paraId="04952522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8BE4571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67AF3D0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/*</w:t>
      </w:r>
    </w:p>
    <w:p w14:paraId="15E864C2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0F6E1310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protected void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configure(</w:t>
      </w:r>
      <w:proofErr w:type="spellStart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AuthenticationManagerBuil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 xml:space="preserve"> auth) throws Exception {</w:t>
      </w:r>
    </w:p>
    <w:p w14:paraId="0CDE0337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auth.authenticationProvider</w:t>
      </w:r>
      <w:proofErr w:type="spellEnd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authenticationProvi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));</w:t>
      </w:r>
    </w:p>
    <w:p w14:paraId="3C2E0383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C498AB6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C5B44F4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14712081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2F8C2DD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2C58757F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protected void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configure(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 xml:space="preserve">final 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HttpSecurity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 xml:space="preserve"> http) throws Exception {</w:t>
      </w:r>
    </w:p>
    <w:p w14:paraId="58A0617A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http</w:t>
      </w:r>
    </w:p>
    <w:p w14:paraId="1BC86515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csrf</w:t>
      </w:r>
      <w:proofErr w:type="spellEnd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().disable()</w:t>
      </w:r>
    </w:p>
    <w:p w14:paraId="71DA8F59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authorizeRequests</w:t>
      </w:r>
      <w:proofErr w:type="spellEnd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()</w:t>
      </w:r>
    </w:p>
    <w:p w14:paraId="68BA366D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antMatchers</w:t>
      </w:r>
      <w:proofErr w:type="spellEnd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("/", "/registration")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permitAll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)</w:t>
      </w:r>
    </w:p>
    <w:p w14:paraId="4AC6DF6B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antMatchers</w:t>
      </w:r>
      <w:proofErr w:type="spellEnd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("/find")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hasAuthority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"USER")</w:t>
      </w:r>
    </w:p>
    <w:p w14:paraId="4A75F452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antMatchers</w:t>
      </w:r>
      <w:proofErr w:type="spellEnd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("/add", "/edit", "/delete", "/admin")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hasAuthority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"ADMIN")</w:t>
      </w:r>
    </w:p>
    <w:p w14:paraId="2A2ACF92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anyRequest</w:t>
      </w:r>
      <w:proofErr w:type="spellEnd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().authenticated()</w:t>
      </w:r>
    </w:p>
    <w:p w14:paraId="4769EF74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.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and(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>)</w:t>
      </w:r>
    </w:p>
    <w:p w14:paraId="4613FFB2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exceptionHandling</w:t>
      </w:r>
      <w:proofErr w:type="spellEnd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()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accessDeniedPage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"/error")</w:t>
      </w:r>
    </w:p>
    <w:p w14:paraId="08451F3E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.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and(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>)</w:t>
      </w:r>
    </w:p>
    <w:p w14:paraId="5ECC3D40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formLogin</w:t>
      </w:r>
      <w:proofErr w:type="spellEnd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()</w:t>
      </w:r>
    </w:p>
    <w:p w14:paraId="5C56B523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permitAll</w:t>
      </w:r>
      <w:proofErr w:type="spellEnd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()</w:t>
      </w:r>
    </w:p>
    <w:p w14:paraId="056FE758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.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and(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>)</w:t>
      </w:r>
    </w:p>
    <w:p w14:paraId="3CCB9020" w14:textId="52370D34" w:rsidR="0031558C" w:rsidRPr="0031558C" w:rsidRDefault="0031558C" w:rsidP="0031558C">
      <w:pPr>
        <w:pStyle w:val="afb"/>
        <w:rPr>
          <w:lang w:val="en-US"/>
        </w:rPr>
      </w:pPr>
      <w:r>
        <w:lastRenderedPageBreak/>
        <w:t>Окончание листинга 1</w:t>
      </w:r>
    </w:p>
    <w:p w14:paraId="310AD677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.logout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>()</w:t>
      </w:r>
    </w:p>
    <w:p w14:paraId="07D24F40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.</w:t>
      </w:r>
      <w:proofErr w:type="spellStart"/>
      <w:r w:rsidRPr="00810661">
        <w:rPr>
          <w:rFonts w:ascii="Courier New" w:hAnsi="Courier New"/>
          <w:sz w:val="20"/>
          <w:szCs w:val="20"/>
          <w:lang w:val="en-US"/>
        </w:rPr>
        <w:t>permitAll</w:t>
      </w:r>
      <w:proofErr w:type="spellEnd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();</w:t>
      </w:r>
    </w:p>
    <w:p w14:paraId="2A3710AF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D87D986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FB0BC3F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3A32C389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configureGlobal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810661">
        <w:rPr>
          <w:rFonts w:ascii="Courier New" w:hAnsi="Courier New"/>
          <w:sz w:val="20"/>
          <w:szCs w:val="20"/>
          <w:lang w:val="en-US"/>
        </w:rPr>
        <w:t>AuthenticationManagerBuilder</w:t>
      </w:r>
      <w:proofErr w:type="spellEnd"/>
      <w:r w:rsidRPr="00810661">
        <w:rPr>
          <w:rFonts w:ascii="Courier New" w:hAnsi="Courier New"/>
          <w:sz w:val="20"/>
          <w:szCs w:val="20"/>
          <w:lang w:val="en-US"/>
        </w:rPr>
        <w:t xml:space="preserve"> auth) throws Exception {</w:t>
      </w:r>
    </w:p>
    <w:p w14:paraId="488421FB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810661">
        <w:rPr>
          <w:rFonts w:ascii="Courier New" w:hAnsi="Courier New"/>
          <w:sz w:val="20"/>
          <w:szCs w:val="20"/>
          <w:lang w:val="en-US"/>
        </w:rPr>
        <w:t>auth.userDetailsService</w:t>
      </w:r>
      <w:proofErr w:type="gramEnd"/>
      <w:r w:rsidRPr="00810661">
        <w:rPr>
          <w:rFonts w:ascii="Courier New" w:hAnsi="Courier New"/>
          <w:sz w:val="20"/>
          <w:szCs w:val="20"/>
          <w:lang w:val="en-US"/>
        </w:rPr>
        <w:t>(userDetailsService).passwordEncoder(passwordEncoder());</w:t>
      </w:r>
    </w:p>
    <w:p w14:paraId="10187167" w14:textId="77777777" w:rsidR="00810661" w:rsidRP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6CF389F" w14:textId="77777777" w:rsidR="00810661" w:rsidRDefault="00810661" w:rsidP="0081066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10661">
        <w:rPr>
          <w:rFonts w:ascii="Courier New" w:hAnsi="Courier New"/>
          <w:sz w:val="20"/>
          <w:szCs w:val="20"/>
          <w:lang w:val="en-US"/>
        </w:rPr>
        <w:t>}</w:t>
      </w:r>
    </w:p>
    <w:p w14:paraId="70E0E501" w14:textId="77777777" w:rsidR="001C78A1" w:rsidRPr="001C78A1" w:rsidRDefault="001C78A1" w:rsidP="0031558C">
      <w:pPr>
        <w:ind w:firstLine="0"/>
        <w:rPr>
          <w:lang w:val="en-US" w:eastAsia="en-US"/>
        </w:rPr>
      </w:pPr>
    </w:p>
    <w:p w14:paraId="2263211E" w14:textId="6A557717" w:rsidR="001C78A1" w:rsidRPr="0031558C" w:rsidRDefault="001C78A1" w:rsidP="001C78A1">
      <w:pPr>
        <w:ind w:firstLine="0"/>
        <w:rPr>
          <w:lang w:eastAsia="en-US"/>
        </w:rPr>
      </w:pPr>
      <w:r>
        <w:rPr>
          <w:lang w:eastAsia="en-US"/>
        </w:rPr>
        <w:t>Листинг</w:t>
      </w:r>
      <w:r w:rsidRPr="0031558C">
        <w:rPr>
          <w:lang w:eastAsia="en-US"/>
        </w:rPr>
        <w:t xml:space="preserve"> 2 – </w:t>
      </w:r>
      <w:r>
        <w:rPr>
          <w:lang w:eastAsia="en-US"/>
        </w:rPr>
        <w:t>Код</w:t>
      </w:r>
      <w:r w:rsidR="004640E9" w:rsidRPr="0031558C">
        <w:rPr>
          <w:lang w:eastAsia="en-US"/>
        </w:rPr>
        <w:t xml:space="preserve"> </w:t>
      </w:r>
      <w:r w:rsidR="004640E9">
        <w:rPr>
          <w:lang w:eastAsia="en-US"/>
        </w:rPr>
        <w:t>класса</w:t>
      </w:r>
      <w:r w:rsidR="004640E9" w:rsidRPr="0031558C">
        <w:rPr>
          <w:lang w:eastAsia="en-US"/>
        </w:rPr>
        <w:t xml:space="preserve"> </w:t>
      </w:r>
      <w:proofErr w:type="spellStart"/>
      <w:r w:rsidR="0031558C">
        <w:rPr>
          <w:lang w:val="en-US" w:eastAsia="en-US"/>
        </w:rPr>
        <w:t>RegistrationController</w:t>
      </w:r>
      <w:proofErr w:type="spellEnd"/>
    </w:p>
    <w:p w14:paraId="41958F2F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31558C">
        <w:rPr>
          <w:rFonts w:ascii="Courier New" w:hAnsi="Courier New"/>
          <w:sz w:val="20"/>
          <w:szCs w:val="20"/>
        </w:rPr>
        <w:t>@</w:t>
      </w:r>
      <w:r w:rsidRPr="0031558C">
        <w:rPr>
          <w:rFonts w:ascii="Courier New" w:hAnsi="Courier New"/>
          <w:sz w:val="20"/>
          <w:szCs w:val="20"/>
          <w:lang w:val="en-US"/>
        </w:rPr>
        <w:t>Controller</w:t>
      </w:r>
    </w:p>
    <w:p w14:paraId="21A2CA22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31558C">
        <w:rPr>
          <w:rFonts w:ascii="Courier New" w:hAnsi="Courier New"/>
          <w:sz w:val="20"/>
          <w:szCs w:val="20"/>
        </w:rPr>
        <w:t>@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RequestMapping</w:t>
      </w:r>
      <w:proofErr w:type="spellEnd"/>
      <w:r w:rsidRPr="0031558C">
        <w:rPr>
          <w:rFonts w:ascii="Courier New" w:hAnsi="Courier New"/>
          <w:sz w:val="20"/>
          <w:szCs w:val="20"/>
        </w:rPr>
        <w:t>("/</w:t>
      </w:r>
      <w:r w:rsidRPr="0031558C">
        <w:rPr>
          <w:rFonts w:ascii="Courier New" w:hAnsi="Courier New"/>
          <w:sz w:val="20"/>
          <w:szCs w:val="20"/>
          <w:lang w:val="en-US"/>
        </w:rPr>
        <w:t>registration</w:t>
      </w:r>
      <w:r w:rsidRPr="0031558C">
        <w:rPr>
          <w:rFonts w:ascii="Courier New" w:hAnsi="Courier New"/>
          <w:sz w:val="20"/>
          <w:szCs w:val="20"/>
        </w:rPr>
        <w:t>")</w:t>
      </w:r>
    </w:p>
    <w:p w14:paraId="7D312C7A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public class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RegistrationController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 {</w:t>
      </w:r>
    </w:p>
    <w:p w14:paraId="62843203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private final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PasswordEncoder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passwordEncoder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;</w:t>
      </w:r>
    </w:p>
    <w:p w14:paraId="047F9A4D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private final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Service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Service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;</w:t>
      </w:r>
    </w:p>
    <w:p w14:paraId="2E4F1D18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C1BE023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RegistrationController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(@Qualifier("userServiceImpl")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Service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Service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, @Qualifier("passwordEncoder")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PasswordEncoder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passwordEncoder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) {</w:t>
      </w:r>
    </w:p>
    <w:p w14:paraId="44725DF4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this.userService</w:t>
      </w:r>
      <w:proofErr w:type="spellEnd"/>
      <w:proofErr w:type="gramEnd"/>
      <w:r w:rsidRPr="0031558C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Service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;</w:t>
      </w:r>
    </w:p>
    <w:p w14:paraId="728B3F2A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this.passwordEncoder</w:t>
      </w:r>
      <w:proofErr w:type="spellEnd"/>
      <w:proofErr w:type="gramEnd"/>
      <w:r w:rsidRPr="0031558C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passwordEncoder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;</w:t>
      </w:r>
    </w:p>
    <w:p w14:paraId="6303332E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CCF4E8B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804F461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@GetMapping</w:t>
      </w:r>
    </w:p>
    <w:p w14:paraId="411FE476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showAddShoesForm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>Model model) {</w:t>
      </w:r>
    </w:p>
    <w:p w14:paraId="7F8C57AF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model.addAttribute</w:t>
      </w:r>
      <w:proofErr w:type="spellEnd"/>
      <w:proofErr w:type="gramEnd"/>
      <w:r w:rsidRPr="0031558C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Form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", new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Form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());</w:t>
      </w:r>
    </w:p>
    <w:p w14:paraId="460CC617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return "registration";</w:t>
      </w:r>
    </w:p>
    <w:p w14:paraId="73184163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491556D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686DDC9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@PostMapping</w:t>
      </w:r>
    </w:p>
    <w:p w14:paraId="0EF741C9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saveUserToDb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 xml:space="preserve">@Valid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Form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Form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BindingResult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bindingResult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, Model model) {</w:t>
      </w:r>
    </w:p>
    <w:p w14:paraId="3EA386B9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try {</w:t>
      </w:r>
    </w:p>
    <w:p w14:paraId="227444B8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    User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newUser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 = new 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User(</w:t>
      </w:r>
      <w:proofErr w:type="spellStart"/>
      <w:proofErr w:type="gramEnd"/>
      <w:r w:rsidRPr="0031558C">
        <w:rPr>
          <w:rFonts w:ascii="Courier New" w:hAnsi="Courier New"/>
          <w:sz w:val="20"/>
          <w:szCs w:val="20"/>
          <w:lang w:val="en-US"/>
        </w:rPr>
        <w:t>userForm.getUsername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(),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passwordEncoder.encode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Form.getPassword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()));</w:t>
      </w:r>
    </w:p>
    <w:p w14:paraId="617D14B1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Service.SaveUser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newUser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);</w:t>
      </w:r>
    </w:p>
    <w:p w14:paraId="168FBFF1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System.out.println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("New user created");</w:t>
      </w:r>
    </w:p>
    <w:p w14:paraId="23C33AC6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} catch (Exception e) {</w:t>
      </w:r>
    </w:p>
    <w:p w14:paraId="13B27694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System.out.println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e.getMessage</w:t>
      </w:r>
      <w:proofErr w:type="spellEnd"/>
      <w:proofErr w:type="gramEnd"/>
      <w:r w:rsidRPr="0031558C">
        <w:rPr>
          <w:rFonts w:ascii="Courier New" w:hAnsi="Courier New"/>
          <w:sz w:val="20"/>
          <w:szCs w:val="20"/>
          <w:lang w:val="en-US"/>
        </w:rPr>
        <w:t>());</w:t>
      </w:r>
    </w:p>
    <w:p w14:paraId="407BCB88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83BE9FC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return "redirect:/";</w:t>
      </w:r>
    </w:p>
    <w:p w14:paraId="5D8C509F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AFDC910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>}</w:t>
      </w:r>
    </w:p>
    <w:p w14:paraId="23F21FDA" w14:textId="77777777" w:rsidR="001C78A1" w:rsidRPr="00760698" w:rsidRDefault="001C78A1" w:rsidP="001C78A1">
      <w:pPr>
        <w:ind w:firstLine="0"/>
        <w:rPr>
          <w:lang w:eastAsia="en-US"/>
        </w:rPr>
      </w:pPr>
    </w:p>
    <w:p w14:paraId="4BF78A0A" w14:textId="14A5463F" w:rsidR="007545BA" w:rsidRPr="00760698" w:rsidRDefault="001C78A1" w:rsidP="001C78A1">
      <w:pPr>
        <w:ind w:firstLine="0"/>
        <w:rPr>
          <w:lang w:eastAsia="en-US"/>
        </w:rPr>
      </w:pPr>
      <w:r>
        <w:rPr>
          <w:lang w:eastAsia="en-US"/>
        </w:rPr>
        <w:t>Листинг</w:t>
      </w:r>
      <w:r w:rsidRPr="007545BA">
        <w:rPr>
          <w:lang w:eastAsia="en-US"/>
        </w:rPr>
        <w:t xml:space="preserve"> </w:t>
      </w:r>
      <w:r w:rsidR="007545BA" w:rsidRPr="007545BA">
        <w:rPr>
          <w:lang w:eastAsia="en-US"/>
        </w:rPr>
        <w:t>3</w:t>
      </w:r>
      <w:r w:rsidRPr="007545BA">
        <w:rPr>
          <w:lang w:eastAsia="en-US"/>
        </w:rPr>
        <w:t xml:space="preserve"> – </w:t>
      </w:r>
      <w:r>
        <w:rPr>
          <w:lang w:eastAsia="en-US"/>
        </w:rPr>
        <w:t>Код</w:t>
      </w:r>
      <w:r w:rsidR="0031558C" w:rsidRPr="0031558C">
        <w:rPr>
          <w:lang w:eastAsia="en-US"/>
        </w:rPr>
        <w:t xml:space="preserve"> </w:t>
      </w:r>
      <w:r w:rsidR="0031558C">
        <w:rPr>
          <w:lang w:eastAsia="en-US"/>
        </w:rPr>
        <w:t>сущности пользователя</w:t>
      </w:r>
      <w:r w:rsidR="007545BA">
        <w:rPr>
          <w:lang w:eastAsia="en-US"/>
        </w:rPr>
        <w:t xml:space="preserve"> </w:t>
      </w:r>
    </w:p>
    <w:p w14:paraId="0429B85C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31558C">
        <w:rPr>
          <w:rFonts w:ascii="Courier New" w:hAnsi="Courier New"/>
          <w:sz w:val="20"/>
          <w:szCs w:val="20"/>
        </w:rPr>
        <w:t>@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Table</w:t>
      </w:r>
      <w:r w:rsidRPr="0031558C">
        <w:rPr>
          <w:rFonts w:ascii="Courier New" w:hAnsi="Courier New"/>
          <w:sz w:val="20"/>
          <w:szCs w:val="20"/>
        </w:rPr>
        <w:t>(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>name</w:t>
      </w:r>
      <w:r w:rsidRPr="0031558C">
        <w:rPr>
          <w:rFonts w:ascii="Courier New" w:hAnsi="Courier New"/>
          <w:sz w:val="20"/>
          <w:szCs w:val="20"/>
        </w:rPr>
        <w:t xml:space="preserve"> = "</w:t>
      </w:r>
      <w:r w:rsidRPr="0031558C">
        <w:rPr>
          <w:rFonts w:ascii="Courier New" w:hAnsi="Courier New"/>
          <w:sz w:val="20"/>
          <w:szCs w:val="20"/>
          <w:lang w:val="en-US"/>
        </w:rPr>
        <w:t>users</w:t>
      </w:r>
      <w:r w:rsidRPr="0031558C">
        <w:rPr>
          <w:rFonts w:ascii="Courier New" w:hAnsi="Courier New"/>
          <w:sz w:val="20"/>
          <w:szCs w:val="20"/>
        </w:rPr>
        <w:t xml:space="preserve">", </w:t>
      </w:r>
      <w:r w:rsidRPr="0031558C">
        <w:rPr>
          <w:rFonts w:ascii="Courier New" w:hAnsi="Courier New"/>
          <w:sz w:val="20"/>
          <w:szCs w:val="20"/>
          <w:lang w:val="en-US"/>
        </w:rPr>
        <w:t>indexes</w:t>
      </w:r>
      <w:r w:rsidRPr="0031558C">
        <w:rPr>
          <w:rFonts w:ascii="Courier New" w:hAnsi="Courier New"/>
          <w:sz w:val="20"/>
          <w:szCs w:val="20"/>
        </w:rPr>
        <w:t xml:space="preserve"> = {</w:t>
      </w:r>
    </w:p>
    <w:p w14:paraId="4F92598B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</w:rPr>
        <w:t xml:space="preserve">        </w:t>
      </w:r>
      <w:r w:rsidRPr="0031558C">
        <w:rPr>
          <w:rFonts w:ascii="Courier New" w:hAnsi="Courier New"/>
          <w:sz w:val="20"/>
          <w:szCs w:val="20"/>
          <w:lang w:val="en-US"/>
        </w:rPr>
        <w:t>@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Index(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>name = "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s_name_uindex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",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columnList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 = "name", unique = true)</w:t>
      </w:r>
    </w:p>
    <w:p w14:paraId="3C820535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>})</w:t>
      </w:r>
    </w:p>
    <w:p w14:paraId="630EA8AE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>@Entity</w:t>
      </w:r>
    </w:p>
    <w:p w14:paraId="446A00AA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>public class User {</w:t>
      </w:r>
    </w:p>
    <w:p w14:paraId="31A8515A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@Id</w:t>
      </w:r>
    </w:p>
    <w:p w14:paraId="2145AA23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GeneratedValue(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 xml:space="preserve">strategy =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GenerationType.IDENTITY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)</w:t>
      </w:r>
    </w:p>
    <w:p w14:paraId="3A809018" w14:textId="77777777" w:rsidR="00D17A2E" w:rsidRPr="00D17A2E" w:rsidRDefault="00D17A2E" w:rsidP="00D17A2E">
      <w:pPr>
        <w:ind w:firstLine="0"/>
        <w:rPr>
          <w:lang w:eastAsia="en-US"/>
        </w:rPr>
      </w:pPr>
      <w:r>
        <w:rPr>
          <w:lang w:eastAsia="en-US"/>
        </w:rPr>
        <w:lastRenderedPageBreak/>
        <w:t>Окончание</w:t>
      </w:r>
      <w:r w:rsidRPr="00D17A2E">
        <w:rPr>
          <w:lang w:eastAsia="en-US"/>
        </w:rPr>
        <w:t xml:space="preserve"> </w:t>
      </w:r>
      <w:r>
        <w:rPr>
          <w:lang w:eastAsia="en-US"/>
        </w:rPr>
        <w:t>листинга</w:t>
      </w:r>
      <w:r w:rsidRPr="00D17A2E">
        <w:rPr>
          <w:lang w:eastAsia="en-US"/>
        </w:rPr>
        <w:t xml:space="preserve"> 3</w:t>
      </w:r>
    </w:p>
    <w:p w14:paraId="089CBC49" w14:textId="77777777" w:rsidR="0031558C" w:rsidRPr="00D17A2E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D17A2E">
        <w:rPr>
          <w:rFonts w:ascii="Courier New" w:hAnsi="Courier New"/>
          <w:sz w:val="20"/>
          <w:szCs w:val="20"/>
        </w:rPr>
        <w:t xml:space="preserve">    @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Column</w:t>
      </w:r>
      <w:r w:rsidRPr="00D17A2E">
        <w:rPr>
          <w:rFonts w:ascii="Courier New" w:hAnsi="Courier New"/>
          <w:sz w:val="20"/>
          <w:szCs w:val="20"/>
        </w:rPr>
        <w:t>(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>name</w:t>
      </w:r>
      <w:r w:rsidRPr="00D17A2E">
        <w:rPr>
          <w:rFonts w:ascii="Courier New" w:hAnsi="Courier New"/>
          <w:sz w:val="20"/>
          <w:szCs w:val="20"/>
        </w:rPr>
        <w:t xml:space="preserve"> = "</w:t>
      </w:r>
      <w:r w:rsidRPr="0031558C">
        <w:rPr>
          <w:rFonts w:ascii="Courier New" w:hAnsi="Courier New"/>
          <w:sz w:val="20"/>
          <w:szCs w:val="20"/>
          <w:lang w:val="en-US"/>
        </w:rPr>
        <w:t>id</w:t>
      </w:r>
      <w:r w:rsidRPr="00D17A2E">
        <w:rPr>
          <w:rFonts w:ascii="Courier New" w:hAnsi="Courier New"/>
          <w:sz w:val="20"/>
          <w:szCs w:val="20"/>
        </w:rPr>
        <w:t xml:space="preserve">", </w:t>
      </w:r>
      <w:r w:rsidRPr="0031558C">
        <w:rPr>
          <w:rFonts w:ascii="Courier New" w:hAnsi="Courier New"/>
          <w:sz w:val="20"/>
          <w:szCs w:val="20"/>
          <w:lang w:val="en-US"/>
        </w:rPr>
        <w:t>nullable</w:t>
      </w:r>
      <w:r w:rsidRPr="00D17A2E">
        <w:rPr>
          <w:rFonts w:ascii="Courier New" w:hAnsi="Courier New"/>
          <w:sz w:val="20"/>
          <w:szCs w:val="20"/>
        </w:rPr>
        <w:t xml:space="preserve"> = </w:t>
      </w:r>
      <w:r w:rsidRPr="0031558C">
        <w:rPr>
          <w:rFonts w:ascii="Courier New" w:hAnsi="Courier New"/>
          <w:sz w:val="20"/>
          <w:szCs w:val="20"/>
          <w:lang w:val="en-US"/>
        </w:rPr>
        <w:t>false</w:t>
      </w:r>
      <w:r w:rsidRPr="00D17A2E">
        <w:rPr>
          <w:rFonts w:ascii="Courier New" w:hAnsi="Courier New"/>
          <w:sz w:val="20"/>
          <w:szCs w:val="20"/>
        </w:rPr>
        <w:t>)</w:t>
      </w:r>
    </w:p>
    <w:p w14:paraId="7FEFFF80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17A2E">
        <w:rPr>
          <w:rFonts w:ascii="Courier New" w:hAnsi="Courier New"/>
          <w:sz w:val="20"/>
          <w:szCs w:val="20"/>
        </w:rPr>
        <w:t xml:space="preserve">    </w:t>
      </w:r>
      <w:r w:rsidRPr="0031558C">
        <w:rPr>
          <w:rFonts w:ascii="Courier New" w:hAnsi="Courier New"/>
          <w:sz w:val="20"/>
          <w:szCs w:val="20"/>
          <w:lang w:val="en-US"/>
        </w:rPr>
        <w:t>private Integer id;</w:t>
      </w:r>
    </w:p>
    <w:p w14:paraId="3529E08A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297DE88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Column(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>name = "name", nullable = false)</w:t>
      </w:r>
    </w:p>
    <w:p w14:paraId="3740DD6D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private String name;</w:t>
      </w:r>
    </w:p>
    <w:p w14:paraId="4E7B6627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F0AD1EA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Column(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>name = "password", nullable = false)</w:t>
      </w:r>
    </w:p>
    <w:p w14:paraId="0D23DF7E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private String password;</w:t>
      </w:r>
    </w:p>
    <w:p w14:paraId="3441A463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54C4BF8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ManyToMany(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 xml:space="preserve">fetch =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FetchType.EAGER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)</w:t>
      </w:r>
    </w:p>
    <w:p w14:paraId="6B0B5969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JoinTable(</w:t>
      </w:r>
      <w:proofErr w:type="gramEnd"/>
    </w:p>
    <w:p w14:paraId="2D71F5B3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    name = "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s_roles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",</w:t>
      </w:r>
    </w:p>
    <w:p w14:paraId="07EBA4E1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joinColumns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{ @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>JoinColumn(name = "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user_id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") },</w:t>
      </w:r>
    </w:p>
    <w:p w14:paraId="7620FED6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inverseJoinColumns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{ @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>JoinColumn(name = "</w:t>
      </w:r>
      <w:proofErr w:type="spellStart"/>
      <w:r w:rsidRPr="0031558C">
        <w:rPr>
          <w:rFonts w:ascii="Courier New" w:hAnsi="Courier New"/>
          <w:sz w:val="20"/>
          <w:szCs w:val="20"/>
          <w:lang w:val="en-US"/>
        </w:rPr>
        <w:t>role_id</w:t>
      </w:r>
      <w:proofErr w:type="spellEnd"/>
      <w:r w:rsidRPr="0031558C">
        <w:rPr>
          <w:rFonts w:ascii="Courier New" w:hAnsi="Courier New"/>
          <w:sz w:val="20"/>
          <w:szCs w:val="20"/>
          <w:lang w:val="en-US"/>
        </w:rPr>
        <w:t>") }</w:t>
      </w:r>
    </w:p>
    <w:p w14:paraId="6ADD534C" w14:textId="77777777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)</w:t>
      </w:r>
    </w:p>
    <w:p w14:paraId="4F78E084" w14:textId="77777777" w:rsid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1558C">
        <w:rPr>
          <w:rFonts w:ascii="Courier New" w:hAnsi="Courier New"/>
          <w:sz w:val="20"/>
          <w:szCs w:val="20"/>
          <w:lang w:val="en-US"/>
        </w:rPr>
        <w:t xml:space="preserve">    Set&lt;Role&gt; roles = new HashSet&lt;</w:t>
      </w:r>
      <w:proofErr w:type="gramStart"/>
      <w:r w:rsidRPr="0031558C">
        <w:rPr>
          <w:rFonts w:ascii="Courier New" w:hAnsi="Courier New"/>
          <w:sz w:val="20"/>
          <w:szCs w:val="20"/>
          <w:lang w:val="en-US"/>
        </w:rPr>
        <w:t>&gt;(</w:t>
      </w:r>
      <w:proofErr w:type="gramEnd"/>
      <w:r w:rsidRPr="0031558C">
        <w:rPr>
          <w:rFonts w:ascii="Courier New" w:hAnsi="Courier New"/>
          <w:sz w:val="20"/>
          <w:szCs w:val="20"/>
          <w:lang w:val="en-US"/>
        </w:rPr>
        <w:t>);</w:t>
      </w:r>
    </w:p>
    <w:p w14:paraId="12810B6B" w14:textId="77777777" w:rsid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CF0F3D4" w14:textId="51B6615F" w:rsidR="0031558C" w:rsidRPr="0031558C" w:rsidRDefault="0031558C" w:rsidP="0031558C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>
        <w:rPr>
          <w:rFonts w:ascii="Courier New" w:hAnsi="Courier New"/>
          <w:sz w:val="20"/>
          <w:szCs w:val="20"/>
          <w:lang w:val="en-US"/>
        </w:rPr>
        <w:t xml:space="preserve">    // Get- </w:t>
      </w:r>
      <w:r>
        <w:rPr>
          <w:rFonts w:ascii="Courier New" w:hAnsi="Courier New"/>
          <w:sz w:val="20"/>
          <w:szCs w:val="20"/>
        </w:rPr>
        <w:t>и</w:t>
      </w:r>
      <w:r w:rsidRPr="0031558C">
        <w:rPr>
          <w:rFonts w:ascii="Courier New" w:hAnsi="Courier New"/>
          <w:sz w:val="20"/>
          <w:szCs w:val="20"/>
          <w:lang w:val="en-US"/>
        </w:rPr>
        <w:t xml:space="preserve"> </w:t>
      </w:r>
      <w:r>
        <w:rPr>
          <w:rFonts w:ascii="Courier New" w:hAnsi="Courier New"/>
          <w:sz w:val="20"/>
          <w:szCs w:val="20"/>
          <w:lang w:val="en-US"/>
        </w:rPr>
        <w:t xml:space="preserve">Set- </w:t>
      </w:r>
      <w:r>
        <w:rPr>
          <w:rFonts w:ascii="Courier New" w:hAnsi="Courier New"/>
          <w:sz w:val="20"/>
          <w:szCs w:val="20"/>
        </w:rPr>
        <w:t>методы</w:t>
      </w:r>
    </w:p>
    <w:p w14:paraId="7093BB96" w14:textId="77777777" w:rsidR="007545BA" w:rsidRDefault="007545BA" w:rsidP="007545B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9589F12" w14:textId="427CB1DE" w:rsidR="007545BA" w:rsidRPr="00D17A2E" w:rsidRDefault="007545BA" w:rsidP="001C78A1">
      <w:pPr>
        <w:ind w:firstLine="0"/>
        <w:rPr>
          <w:lang w:eastAsia="en-US"/>
        </w:rPr>
      </w:pPr>
      <w:r>
        <w:rPr>
          <w:lang w:eastAsia="en-US"/>
        </w:rPr>
        <w:t>Листинг</w:t>
      </w:r>
      <w:r w:rsidRPr="00D17A2E">
        <w:rPr>
          <w:lang w:eastAsia="en-US"/>
        </w:rPr>
        <w:t xml:space="preserve"> 4 – </w:t>
      </w:r>
      <w:r>
        <w:rPr>
          <w:lang w:eastAsia="en-US"/>
        </w:rPr>
        <w:t>Код</w:t>
      </w:r>
      <w:r w:rsidR="00D17A2E">
        <w:rPr>
          <w:lang w:eastAsia="en-US"/>
        </w:rPr>
        <w:t xml:space="preserve"> сущности роли пользователя</w:t>
      </w:r>
      <w:r w:rsidRPr="00D17A2E">
        <w:rPr>
          <w:lang w:eastAsia="en-US"/>
        </w:rPr>
        <w:t xml:space="preserve"> </w:t>
      </w:r>
    </w:p>
    <w:p w14:paraId="3BBF9A37" w14:textId="77777777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D17A2E">
        <w:rPr>
          <w:rFonts w:ascii="Courier New" w:hAnsi="Courier New"/>
          <w:sz w:val="20"/>
          <w:szCs w:val="20"/>
        </w:rPr>
        <w:t>@</w:t>
      </w:r>
      <w:proofErr w:type="gramStart"/>
      <w:r w:rsidRPr="00D17A2E">
        <w:rPr>
          <w:rFonts w:ascii="Courier New" w:hAnsi="Courier New"/>
          <w:sz w:val="20"/>
          <w:szCs w:val="20"/>
          <w:lang w:val="en-US"/>
        </w:rPr>
        <w:t>Table</w:t>
      </w:r>
      <w:r w:rsidRPr="00D17A2E">
        <w:rPr>
          <w:rFonts w:ascii="Courier New" w:hAnsi="Courier New"/>
          <w:sz w:val="20"/>
          <w:szCs w:val="20"/>
        </w:rPr>
        <w:t>(</w:t>
      </w:r>
      <w:proofErr w:type="gramEnd"/>
      <w:r w:rsidRPr="00D17A2E">
        <w:rPr>
          <w:rFonts w:ascii="Courier New" w:hAnsi="Courier New"/>
          <w:sz w:val="20"/>
          <w:szCs w:val="20"/>
          <w:lang w:val="en-US"/>
        </w:rPr>
        <w:t>name</w:t>
      </w:r>
      <w:r w:rsidRPr="00D17A2E">
        <w:rPr>
          <w:rFonts w:ascii="Courier New" w:hAnsi="Courier New"/>
          <w:sz w:val="20"/>
          <w:szCs w:val="20"/>
        </w:rPr>
        <w:t xml:space="preserve"> = "</w:t>
      </w:r>
      <w:r w:rsidRPr="00D17A2E">
        <w:rPr>
          <w:rFonts w:ascii="Courier New" w:hAnsi="Courier New"/>
          <w:sz w:val="20"/>
          <w:szCs w:val="20"/>
          <w:lang w:val="en-US"/>
        </w:rPr>
        <w:t>roles</w:t>
      </w:r>
      <w:r w:rsidRPr="00D17A2E">
        <w:rPr>
          <w:rFonts w:ascii="Courier New" w:hAnsi="Courier New"/>
          <w:sz w:val="20"/>
          <w:szCs w:val="20"/>
        </w:rPr>
        <w:t xml:space="preserve">", </w:t>
      </w:r>
      <w:r w:rsidRPr="00D17A2E">
        <w:rPr>
          <w:rFonts w:ascii="Courier New" w:hAnsi="Courier New"/>
          <w:sz w:val="20"/>
          <w:szCs w:val="20"/>
          <w:lang w:val="en-US"/>
        </w:rPr>
        <w:t>indexes</w:t>
      </w:r>
      <w:r w:rsidRPr="00D17A2E">
        <w:rPr>
          <w:rFonts w:ascii="Courier New" w:hAnsi="Courier New"/>
          <w:sz w:val="20"/>
          <w:szCs w:val="20"/>
        </w:rPr>
        <w:t xml:space="preserve"> = {</w:t>
      </w:r>
    </w:p>
    <w:p w14:paraId="408C03AD" w14:textId="77777777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17A2E">
        <w:rPr>
          <w:rFonts w:ascii="Courier New" w:hAnsi="Courier New"/>
          <w:sz w:val="20"/>
          <w:szCs w:val="20"/>
        </w:rPr>
        <w:t xml:space="preserve">        </w:t>
      </w:r>
      <w:r w:rsidRPr="00D17A2E">
        <w:rPr>
          <w:rFonts w:ascii="Courier New" w:hAnsi="Courier New"/>
          <w:sz w:val="20"/>
          <w:szCs w:val="20"/>
          <w:lang w:val="en-US"/>
        </w:rPr>
        <w:t>@</w:t>
      </w:r>
      <w:proofErr w:type="gramStart"/>
      <w:r w:rsidRPr="00D17A2E">
        <w:rPr>
          <w:rFonts w:ascii="Courier New" w:hAnsi="Courier New"/>
          <w:sz w:val="20"/>
          <w:szCs w:val="20"/>
          <w:lang w:val="en-US"/>
        </w:rPr>
        <w:t>Index(</w:t>
      </w:r>
      <w:proofErr w:type="gramEnd"/>
      <w:r w:rsidRPr="00D17A2E">
        <w:rPr>
          <w:rFonts w:ascii="Courier New" w:hAnsi="Courier New"/>
          <w:sz w:val="20"/>
          <w:szCs w:val="20"/>
          <w:lang w:val="en-US"/>
        </w:rPr>
        <w:t>name = "</w:t>
      </w:r>
      <w:proofErr w:type="spellStart"/>
      <w:r w:rsidRPr="00D17A2E">
        <w:rPr>
          <w:rFonts w:ascii="Courier New" w:hAnsi="Courier New"/>
          <w:sz w:val="20"/>
          <w:szCs w:val="20"/>
          <w:lang w:val="en-US"/>
        </w:rPr>
        <w:t>roles_role_uindex</w:t>
      </w:r>
      <w:proofErr w:type="spellEnd"/>
      <w:r w:rsidRPr="00D17A2E">
        <w:rPr>
          <w:rFonts w:ascii="Courier New" w:hAnsi="Courier New"/>
          <w:sz w:val="20"/>
          <w:szCs w:val="20"/>
          <w:lang w:val="en-US"/>
        </w:rPr>
        <w:t xml:space="preserve">", </w:t>
      </w:r>
      <w:proofErr w:type="spellStart"/>
      <w:r w:rsidRPr="00D17A2E">
        <w:rPr>
          <w:rFonts w:ascii="Courier New" w:hAnsi="Courier New"/>
          <w:sz w:val="20"/>
          <w:szCs w:val="20"/>
          <w:lang w:val="en-US"/>
        </w:rPr>
        <w:t>columnList</w:t>
      </w:r>
      <w:proofErr w:type="spellEnd"/>
      <w:r w:rsidRPr="00D17A2E">
        <w:rPr>
          <w:rFonts w:ascii="Courier New" w:hAnsi="Courier New"/>
          <w:sz w:val="20"/>
          <w:szCs w:val="20"/>
          <w:lang w:val="en-US"/>
        </w:rPr>
        <w:t xml:space="preserve"> = "role", unique = true)</w:t>
      </w:r>
    </w:p>
    <w:p w14:paraId="5675D991" w14:textId="77777777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17A2E">
        <w:rPr>
          <w:rFonts w:ascii="Courier New" w:hAnsi="Courier New"/>
          <w:sz w:val="20"/>
          <w:szCs w:val="20"/>
          <w:lang w:val="en-US"/>
        </w:rPr>
        <w:t>})</w:t>
      </w:r>
    </w:p>
    <w:p w14:paraId="022861BA" w14:textId="77777777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17A2E">
        <w:rPr>
          <w:rFonts w:ascii="Courier New" w:hAnsi="Courier New"/>
          <w:sz w:val="20"/>
          <w:szCs w:val="20"/>
          <w:lang w:val="en-US"/>
        </w:rPr>
        <w:t>@Entity</w:t>
      </w:r>
    </w:p>
    <w:p w14:paraId="6239CC13" w14:textId="77777777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17A2E">
        <w:rPr>
          <w:rFonts w:ascii="Courier New" w:hAnsi="Courier New"/>
          <w:sz w:val="20"/>
          <w:szCs w:val="20"/>
          <w:lang w:val="en-US"/>
        </w:rPr>
        <w:t>public class Role {</w:t>
      </w:r>
    </w:p>
    <w:p w14:paraId="5E56D4E3" w14:textId="77777777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17A2E">
        <w:rPr>
          <w:rFonts w:ascii="Courier New" w:hAnsi="Courier New"/>
          <w:sz w:val="20"/>
          <w:szCs w:val="20"/>
          <w:lang w:val="en-US"/>
        </w:rPr>
        <w:t xml:space="preserve">    @Id</w:t>
      </w:r>
    </w:p>
    <w:p w14:paraId="4431ED18" w14:textId="77777777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17A2E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D17A2E">
        <w:rPr>
          <w:rFonts w:ascii="Courier New" w:hAnsi="Courier New"/>
          <w:sz w:val="20"/>
          <w:szCs w:val="20"/>
          <w:lang w:val="en-US"/>
        </w:rPr>
        <w:t>GeneratedValue(</w:t>
      </w:r>
      <w:proofErr w:type="gramEnd"/>
      <w:r w:rsidRPr="00D17A2E">
        <w:rPr>
          <w:rFonts w:ascii="Courier New" w:hAnsi="Courier New"/>
          <w:sz w:val="20"/>
          <w:szCs w:val="20"/>
          <w:lang w:val="en-US"/>
        </w:rPr>
        <w:t xml:space="preserve">strategy = </w:t>
      </w:r>
      <w:proofErr w:type="spellStart"/>
      <w:r w:rsidRPr="00D17A2E">
        <w:rPr>
          <w:rFonts w:ascii="Courier New" w:hAnsi="Courier New"/>
          <w:sz w:val="20"/>
          <w:szCs w:val="20"/>
          <w:lang w:val="en-US"/>
        </w:rPr>
        <w:t>GenerationType.IDENTITY</w:t>
      </w:r>
      <w:proofErr w:type="spellEnd"/>
      <w:r w:rsidRPr="00D17A2E">
        <w:rPr>
          <w:rFonts w:ascii="Courier New" w:hAnsi="Courier New"/>
          <w:sz w:val="20"/>
          <w:szCs w:val="20"/>
          <w:lang w:val="en-US"/>
        </w:rPr>
        <w:t>)</w:t>
      </w:r>
    </w:p>
    <w:p w14:paraId="4A618962" w14:textId="77777777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17A2E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D17A2E">
        <w:rPr>
          <w:rFonts w:ascii="Courier New" w:hAnsi="Courier New"/>
          <w:sz w:val="20"/>
          <w:szCs w:val="20"/>
          <w:lang w:val="en-US"/>
        </w:rPr>
        <w:t>Column(</w:t>
      </w:r>
      <w:proofErr w:type="gramEnd"/>
      <w:r w:rsidRPr="00D17A2E">
        <w:rPr>
          <w:rFonts w:ascii="Courier New" w:hAnsi="Courier New"/>
          <w:sz w:val="20"/>
          <w:szCs w:val="20"/>
          <w:lang w:val="en-US"/>
        </w:rPr>
        <w:t>name = "id", nullable = false)</w:t>
      </w:r>
    </w:p>
    <w:p w14:paraId="1AE06260" w14:textId="77777777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17A2E">
        <w:rPr>
          <w:rFonts w:ascii="Courier New" w:hAnsi="Courier New"/>
          <w:sz w:val="20"/>
          <w:szCs w:val="20"/>
          <w:lang w:val="en-US"/>
        </w:rPr>
        <w:t xml:space="preserve">    private Integer id;</w:t>
      </w:r>
    </w:p>
    <w:p w14:paraId="2D2AB453" w14:textId="77777777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A549783" w14:textId="77777777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17A2E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D17A2E">
        <w:rPr>
          <w:rFonts w:ascii="Courier New" w:hAnsi="Courier New"/>
          <w:sz w:val="20"/>
          <w:szCs w:val="20"/>
          <w:lang w:val="en-US"/>
        </w:rPr>
        <w:t>Column(</w:t>
      </w:r>
      <w:proofErr w:type="gramEnd"/>
      <w:r w:rsidRPr="00D17A2E">
        <w:rPr>
          <w:rFonts w:ascii="Courier New" w:hAnsi="Courier New"/>
          <w:sz w:val="20"/>
          <w:szCs w:val="20"/>
          <w:lang w:val="en-US"/>
        </w:rPr>
        <w:t>name = "role", nullable = false)</w:t>
      </w:r>
    </w:p>
    <w:p w14:paraId="34AF14CF" w14:textId="77777777" w:rsid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17A2E">
        <w:rPr>
          <w:rFonts w:ascii="Courier New" w:hAnsi="Courier New"/>
          <w:sz w:val="20"/>
          <w:szCs w:val="20"/>
          <w:lang w:val="en-US"/>
        </w:rPr>
        <w:t xml:space="preserve">    private String role;</w:t>
      </w:r>
    </w:p>
    <w:p w14:paraId="49A510AA" w14:textId="77777777" w:rsid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>
        <w:rPr>
          <w:rFonts w:ascii="Courier New" w:hAnsi="Courier New"/>
          <w:sz w:val="20"/>
          <w:szCs w:val="20"/>
        </w:rPr>
        <w:t xml:space="preserve">   </w:t>
      </w:r>
    </w:p>
    <w:p w14:paraId="668229F0" w14:textId="04AC291E" w:rsidR="00D17A2E" w:rsidRP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D17A2E">
        <w:rPr>
          <w:rFonts w:ascii="Courier New" w:hAnsi="Courier New"/>
          <w:sz w:val="20"/>
          <w:szCs w:val="20"/>
          <w:lang w:val="en-US"/>
        </w:rPr>
        <w:t xml:space="preserve"> </w:t>
      </w:r>
      <w:r>
        <w:rPr>
          <w:rFonts w:ascii="Courier New" w:hAnsi="Courier New"/>
          <w:sz w:val="20"/>
          <w:szCs w:val="20"/>
          <w:lang w:val="en-US"/>
        </w:rPr>
        <w:t xml:space="preserve">   // Get- </w:t>
      </w:r>
      <w:r>
        <w:rPr>
          <w:rFonts w:ascii="Courier New" w:hAnsi="Courier New"/>
          <w:sz w:val="20"/>
          <w:szCs w:val="20"/>
        </w:rPr>
        <w:t>и</w:t>
      </w:r>
      <w:r w:rsidRPr="00D17A2E">
        <w:rPr>
          <w:rFonts w:ascii="Courier New" w:hAnsi="Courier New"/>
          <w:sz w:val="20"/>
          <w:szCs w:val="20"/>
          <w:lang w:val="en-US"/>
        </w:rPr>
        <w:t xml:space="preserve"> </w:t>
      </w:r>
      <w:r>
        <w:rPr>
          <w:rFonts w:ascii="Courier New" w:hAnsi="Courier New"/>
          <w:sz w:val="20"/>
          <w:szCs w:val="20"/>
          <w:lang w:val="en-US"/>
        </w:rPr>
        <w:t>Set-</w:t>
      </w:r>
      <w:r>
        <w:rPr>
          <w:rFonts w:ascii="Courier New" w:hAnsi="Courier New"/>
          <w:sz w:val="20"/>
          <w:szCs w:val="20"/>
        </w:rPr>
        <w:t xml:space="preserve"> методы</w:t>
      </w:r>
    </w:p>
    <w:p w14:paraId="21D607AF" w14:textId="77777777" w:rsidR="00D17A2E" w:rsidRDefault="00D17A2E" w:rsidP="00D17A2E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7C9B109" w14:textId="3F916C71" w:rsidR="006064AD" w:rsidRPr="000A76F5" w:rsidRDefault="006064AD" w:rsidP="00D17A2E">
      <w:pPr>
        <w:pStyle w:val="ac"/>
        <w:ind w:left="0" w:firstLine="0"/>
        <w:contextualSpacing w:val="0"/>
        <w:rPr>
          <w:szCs w:val="28"/>
          <w:shd w:val="clear" w:color="auto" w:fill="FFFFFF"/>
        </w:rPr>
      </w:pPr>
    </w:p>
    <w:p w14:paraId="07EEC669" w14:textId="3C8F2C0D" w:rsidR="004335ED" w:rsidRDefault="004335ED">
      <w:pPr>
        <w:spacing w:after="160" w:line="259" w:lineRule="auto"/>
        <w:ind w:firstLine="0"/>
        <w:contextualSpacing w:val="0"/>
        <w:jc w:val="left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br w:type="page"/>
      </w:r>
    </w:p>
    <w:p w14:paraId="772B10FD" w14:textId="7DAB6A7B" w:rsidR="004335ED" w:rsidRDefault="004335ED" w:rsidP="004335ED">
      <w:pPr>
        <w:pStyle w:val="a"/>
      </w:pPr>
      <w:proofErr w:type="spellStart"/>
      <w:r w:rsidRPr="004335ED">
        <w:lastRenderedPageBreak/>
        <w:t>Вывод</w:t>
      </w:r>
      <w:proofErr w:type="spellEnd"/>
    </w:p>
    <w:p w14:paraId="71AD193D" w14:textId="1713423F" w:rsidR="004335ED" w:rsidRPr="004335ED" w:rsidRDefault="004335ED" w:rsidP="004335ED">
      <w:r>
        <w:t xml:space="preserve">Было произведено </w:t>
      </w:r>
      <w:r w:rsidRPr="004335ED">
        <w:t>ознакомлени</w:t>
      </w:r>
      <w:r>
        <w:t>е</w:t>
      </w:r>
      <w:r w:rsidRPr="004335ED">
        <w:t xml:space="preserve"> </w:t>
      </w:r>
      <w:r w:rsidR="00D17A2E">
        <w:t xml:space="preserve">с настройкой безопасности в </w:t>
      </w:r>
      <w:r w:rsidR="00D17A2E">
        <w:rPr>
          <w:lang w:val="en-US"/>
        </w:rPr>
        <w:t>Spring</w:t>
      </w:r>
      <w:r>
        <w:t>.</w:t>
      </w:r>
    </w:p>
    <w:p w14:paraId="5B99B17C" w14:textId="4A747B5A" w:rsidR="00E43F13" w:rsidRPr="00813863" w:rsidRDefault="00E43F13" w:rsidP="004335ED">
      <w:pPr>
        <w:rPr>
          <w:szCs w:val="28"/>
          <w:shd w:val="clear" w:color="auto" w:fill="FFFFFF"/>
        </w:rPr>
      </w:pPr>
    </w:p>
    <w:sectPr w:rsidR="00E43F13" w:rsidRPr="00813863" w:rsidSect="00FB324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727E7" w14:textId="77777777" w:rsidR="00662B52" w:rsidRDefault="00662B52" w:rsidP="001103C9">
      <w:pPr>
        <w:spacing w:line="240" w:lineRule="auto"/>
      </w:pPr>
      <w:r>
        <w:separator/>
      </w:r>
    </w:p>
  </w:endnote>
  <w:endnote w:type="continuationSeparator" w:id="0">
    <w:p w14:paraId="3C5B0AC4" w14:textId="77777777" w:rsidR="00662B52" w:rsidRDefault="00662B52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5E443" w14:textId="77777777" w:rsidR="001C78A1" w:rsidRDefault="001C78A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8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95997" w14:textId="77777777" w:rsidR="001C78A1" w:rsidRDefault="001C78A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3BBD0" w14:textId="77777777" w:rsidR="00662B52" w:rsidRDefault="00662B52" w:rsidP="001103C9">
      <w:pPr>
        <w:spacing w:line="240" w:lineRule="auto"/>
      </w:pPr>
      <w:r>
        <w:separator/>
      </w:r>
    </w:p>
  </w:footnote>
  <w:footnote w:type="continuationSeparator" w:id="0">
    <w:p w14:paraId="7F14DAAF" w14:textId="77777777" w:rsidR="00662B52" w:rsidRDefault="00662B52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18C92" w14:textId="77777777" w:rsidR="001C78A1" w:rsidRDefault="001C78A1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0957E" w14:textId="77777777" w:rsidR="001C78A1" w:rsidRDefault="001C78A1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B80F0" w14:textId="77777777" w:rsidR="001C78A1" w:rsidRDefault="001C78A1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hybridMultilevel"/>
    <w:tmpl w:val="D9B20976"/>
    <w:lvl w:ilvl="0" w:tplc="859062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7826D7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20E1376" w:tentative="1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D72E9882" w:tentative="1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29B8D768" w:tentative="1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35A6861C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55C6E458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C7DE4E3A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5846FF38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D4C026A"/>
    <w:multiLevelType w:val="hybridMultilevel"/>
    <w:tmpl w:val="7E168BC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C67E9"/>
    <w:multiLevelType w:val="multilevel"/>
    <w:tmpl w:val="02C0C690"/>
    <w:styleLink w:val="1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7" w15:restartNumberingAfterBreak="0">
    <w:nsid w:val="3B712CEF"/>
    <w:multiLevelType w:val="hybridMultilevel"/>
    <w:tmpl w:val="C8168CA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B6B6E596">
      <w:start w:val="1"/>
      <w:numFmt w:val="decimal"/>
      <w:lvlText w:val="%2) "/>
      <w:lvlJc w:val="left"/>
      <w:pPr>
        <w:ind w:left="1440" w:hanging="360"/>
      </w:pPr>
      <w:rPr>
        <w:rFonts w:hint="default"/>
      </w:rPr>
    </w:lvl>
    <w:lvl w:ilvl="2" w:tplc="D79C2782">
      <w:start w:val="4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F97B53"/>
    <w:multiLevelType w:val="hybridMultilevel"/>
    <w:tmpl w:val="E06AC28C"/>
    <w:lvl w:ilvl="0" w:tplc="B6B6E596">
      <w:start w:val="1"/>
      <w:numFmt w:val="decimal"/>
      <w:lvlText w:val="%1) 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) "/>
      <w:lvlJc w:val="left"/>
      <w:pPr>
        <w:ind w:left="1440" w:hanging="360"/>
      </w:pPr>
      <w:rPr>
        <w:rFonts w:hint="default"/>
      </w:rPr>
    </w:lvl>
    <w:lvl w:ilvl="2" w:tplc="FFFFFFFF">
      <w:start w:val="4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88A157B"/>
    <w:multiLevelType w:val="hybridMultilevel"/>
    <w:tmpl w:val="6E88BB92"/>
    <w:lvl w:ilvl="0" w:tplc="B6B6E596">
      <w:start w:val="1"/>
      <w:numFmt w:val="decimal"/>
      <w:lvlText w:val="%1) "/>
      <w:lvlJc w:val="left"/>
      <w:pPr>
        <w:ind w:left="142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B5F1B81"/>
    <w:multiLevelType w:val="hybridMultilevel"/>
    <w:tmpl w:val="BEFEAAE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653F7E9A"/>
    <w:multiLevelType w:val="multilevel"/>
    <w:tmpl w:val="14F09400"/>
    <w:lvl w:ilvl="0">
      <w:start w:val="1"/>
      <w:numFmt w:val="decimal"/>
      <w:pStyle w:val="a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0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1"/>
  </w:num>
  <w:num w:numId="5">
    <w:abstractNumId w:val="2"/>
  </w:num>
  <w:num w:numId="6">
    <w:abstractNumId w:val="12"/>
  </w:num>
  <w:num w:numId="7">
    <w:abstractNumId w:val="0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6"/>
  </w:num>
  <w:num w:numId="13">
    <w:abstractNumId w:val="1"/>
  </w:num>
  <w:num w:numId="14">
    <w:abstractNumId w:val="5"/>
  </w:num>
  <w:num w:numId="15">
    <w:abstractNumId w:val="7"/>
  </w:num>
  <w:num w:numId="16">
    <w:abstractNumId w:val="15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OjWgDa2mFmLQAAAA==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A76F5"/>
    <w:rsid w:val="000B7063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355F9"/>
    <w:rsid w:val="0018712F"/>
    <w:rsid w:val="0019433D"/>
    <w:rsid w:val="001A42AB"/>
    <w:rsid w:val="001C51C1"/>
    <w:rsid w:val="001C78A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1F7A"/>
    <w:rsid w:val="002F6B99"/>
    <w:rsid w:val="0031558C"/>
    <w:rsid w:val="00341959"/>
    <w:rsid w:val="00342755"/>
    <w:rsid w:val="00370C97"/>
    <w:rsid w:val="0039239E"/>
    <w:rsid w:val="003B3DE5"/>
    <w:rsid w:val="003D0F45"/>
    <w:rsid w:val="003E30BD"/>
    <w:rsid w:val="004335ED"/>
    <w:rsid w:val="00437820"/>
    <w:rsid w:val="00445C8C"/>
    <w:rsid w:val="004552A6"/>
    <w:rsid w:val="00463AB8"/>
    <w:rsid w:val="004640E9"/>
    <w:rsid w:val="0049215F"/>
    <w:rsid w:val="004B234E"/>
    <w:rsid w:val="00523F42"/>
    <w:rsid w:val="00551DE3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064AD"/>
    <w:rsid w:val="00631E59"/>
    <w:rsid w:val="0064059B"/>
    <w:rsid w:val="00662B52"/>
    <w:rsid w:val="00672980"/>
    <w:rsid w:val="006730BA"/>
    <w:rsid w:val="006817C8"/>
    <w:rsid w:val="00686D94"/>
    <w:rsid w:val="006A4EF5"/>
    <w:rsid w:val="006E3C56"/>
    <w:rsid w:val="007545BA"/>
    <w:rsid w:val="00760698"/>
    <w:rsid w:val="007A7FB9"/>
    <w:rsid w:val="007C42F3"/>
    <w:rsid w:val="007C52C5"/>
    <w:rsid w:val="007D70F6"/>
    <w:rsid w:val="007E4AAA"/>
    <w:rsid w:val="008024C8"/>
    <w:rsid w:val="00804313"/>
    <w:rsid w:val="00804B92"/>
    <w:rsid w:val="00810661"/>
    <w:rsid w:val="00811D18"/>
    <w:rsid w:val="00812818"/>
    <w:rsid w:val="00813863"/>
    <w:rsid w:val="00817F94"/>
    <w:rsid w:val="008265AC"/>
    <w:rsid w:val="0082748B"/>
    <w:rsid w:val="0086477F"/>
    <w:rsid w:val="008860BE"/>
    <w:rsid w:val="00897713"/>
    <w:rsid w:val="00905D6C"/>
    <w:rsid w:val="009078EC"/>
    <w:rsid w:val="0093465F"/>
    <w:rsid w:val="00973E15"/>
    <w:rsid w:val="009741C9"/>
    <w:rsid w:val="009A0151"/>
    <w:rsid w:val="009A5625"/>
    <w:rsid w:val="009B05D0"/>
    <w:rsid w:val="00A42C70"/>
    <w:rsid w:val="00A46D03"/>
    <w:rsid w:val="00A74DD5"/>
    <w:rsid w:val="00AB56FE"/>
    <w:rsid w:val="00AD386E"/>
    <w:rsid w:val="00AD5C19"/>
    <w:rsid w:val="00AE1284"/>
    <w:rsid w:val="00B01B5C"/>
    <w:rsid w:val="00B33FC5"/>
    <w:rsid w:val="00B70CCD"/>
    <w:rsid w:val="00B80C9B"/>
    <w:rsid w:val="00B921D2"/>
    <w:rsid w:val="00BD04AD"/>
    <w:rsid w:val="00C25B0E"/>
    <w:rsid w:val="00C31C24"/>
    <w:rsid w:val="00C41F02"/>
    <w:rsid w:val="00C77191"/>
    <w:rsid w:val="00C773D8"/>
    <w:rsid w:val="00C946CF"/>
    <w:rsid w:val="00CA085C"/>
    <w:rsid w:val="00CB699D"/>
    <w:rsid w:val="00CD15EE"/>
    <w:rsid w:val="00D17A2E"/>
    <w:rsid w:val="00D3385F"/>
    <w:rsid w:val="00D4223D"/>
    <w:rsid w:val="00D56656"/>
    <w:rsid w:val="00D641A2"/>
    <w:rsid w:val="00D80167"/>
    <w:rsid w:val="00D83C8B"/>
    <w:rsid w:val="00DB1DCF"/>
    <w:rsid w:val="00DB72E0"/>
    <w:rsid w:val="00DC66F8"/>
    <w:rsid w:val="00DD20E4"/>
    <w:rsid w:val="00DE2B3E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1409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5">
    <w:name w:val="Table Grid"/>
    <w:basedOn w:val="a3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1"/>
    <w:link w:val="a7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2"/>
    <w:link w:val="a6"/>
    <w:uiPriority w:val="99"/>
    <w:rsid w:val="001103C9"/>
  </w:style>
  <w:style w:type="paragraph" w:styleId="a8">
    <w:name w:val="footer"/>
    <w:basedOn w:val="a1"/>
    <w:link w:val="a9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Нижний колонтитул Знак"/>
    <w:basedOn w:val="a2"/>
    <w:link w:val="a8"/>
    <w:uiPriority w:val="99"/>
    <w:rsid w:val="001103C9"/>
  </w:style>
  <w:style w:type="paragraph" w:customStyle="1" w:styleId="a">
    <w:name w:val="Заголовок первого уровня"/>
    <w:next w:val="a1"/>
    <w:link w:val="aa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0">
    <w:name w:val="Заголовок ворого уровня"/>
    <w:basedOn w:val="a"/>
    <w:next w:val="a1"/>
    <w:link w:val="ab"/>
    <w:qFormat/>
    <w:rsid w:val="0020679B"/>
    <w:pPr>
      <w:numPr>
        <w:ilvl w:val="1"/>
      </w:numPr>
      <w:spacing w:before="0"/>
    </w:pPr>
  </w:style>
  <w:style w:type="character" w:customStyle="1" w:styleId="aa">
    <w:name w:val="Заголовок первого уровня Знак"/>
    <w:basedOn w:val="a2"/>
    <w:link w:val="a"/>
    <w:rsid w:val="0020679B"/>
    <w:rPr>
      <w:rFonts w:ascii="Times New Roman" w:hAnsi="Times New Roman"/>
      <w:b/>
      <w:sz w:val="28"/>
      <w:lang w:val="en-US"/>
    </w:rPr>
  </w:style>
  <w:style w:type="character" w:customStyle="1" w:styleId="ab">
    <w:name w:val="Заголовок ворого уровня Знак"/>
    <w:basedOn w:val="aa"/>
    <w:link w:val="a0"/>
    <w:rsid w:val="0020679B"/>
    <w:rPr>
      <w:rFonts w:ascii="Times New Roman" w:hAnsi="Times New Roman"/>
      <w:b/>
      <w:sz w:val="28"/>
      <w:lang w:val="en-US"/>
    </w:rPr>
  </w:style>
  <w:style w:type="paragraph" w:styleId="ac">
    <w:name w:val="List Paragraph"/>
    <w:basedOn w:val="a1"/>
    <w:uiPriority w:val="34"/>
    <w:qFormat/>
    <w:rsid w:val="00D4223D"/>
    <w:pPr>
      <w:ind w:left="720"/>
    </w:pPr>
  </w:style>
  <w:style w:type="paragraph" w:customStyle="1" w:styleId="Compact">
    <w:name w:val="Compact"/>
    <w:basedOn w:val="ad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d">
    <w:name w:val="Body Text"/>
    <w:basedOn w:val="a1"/>
    <w:link w:val="ae"/>
    <w:uiPriority w:val="99"/>
    <w:semiHidden/>
    <w:unhideWhenUsed/>
    <w:rsid w:val="00293FAC"/>
    <w:pPr>
      <w:spacing w:after="120"/>
    </w:pPr>
  </w:style>
  <w:style w:type="character" w:customStyle="1" w:styleId="ae">
    <w:name w:val="Основной текст Знак"/>
    <w:basedOn w:val="a2"/>
    <w:link w:val="ad"/>
    <w:uiPriority w:val="99"/>
    <w:semiHidden/>
    <w:rsid w:val="00293FAC"/>
    <w:rPr>
      <w:rFonts w:ascii="Times New Roman" w:hAnsi="Times New Roman"/>
      <w:sz w:val="28"/>
    </w:rPr>
  </w:style>
  <w:style w:type="character" w:styleId="af">
    <w:name w:val="Placeholder Text"/>
    <w:basedOn w:val="a2"/>
    <w:uiPriority w:val="99"/>
    <w:semiHidden/>
    <w:rsid w:val="00ED671E"/>
    <w:rPr>
      <w:color w:val="808080"/>
    </w:rPr>
  </w:style>
  <w:style w:type="paragraph" w:styleId="af0">
    <w:name w:val="caption"/>
    <w:basedOn w:val="a1"/>
    <w:next w:val="a1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1">
    <w:name w:val="Подпись иллюстрации"/>
    <w:basedOn w:val="a1"/>
    <w:link w:val="af2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2">
    <w:name w:val="Подпись иллюстрации Знак"/>
    <w:basedOn w:val="a2"/>
    <w:link w:val="af1"/>
    <w:rsid w:val="008860BE"/>
    <w:rPr>
      <w:rFonts w:ascii="Times New Roman" w:hAnsi="Times New Roman"/>
      <w:noProof/>
      <w:sz w:val="28"/>
    </w:rPr>
  </w:style>
  <w:style w:type="character" w:styleId="af3">
    <w:name w:val="Hyperlink"/>
    <w:basedOn w:val="a2"/>
    <w:uiPriority w:val="99"/>
    <w:unhideWhenUsed/>
    <w:rsid w:val="0086477F"/>
    <w:rPr>
      <w:color w:val="0000FF"/>
      <w:u w:val="single"/>
    </w:rPr>
  </w:style>
  <w:style w:type="character" w:styleId="af4">
    <w:name w:val="Unresolved Mention"/>
    <w:basedOn w:val="a2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1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5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f6">
    <w:name w:val="Перечисление"/>
    <w:basedOn w:val="ac"/>
    <w:link w:val="Char"/>
    <w:qFormat/>
    <w:rsid w:val="00445C8C"/>
    <w:pPr>
      <w:ind w:left="0" w:firstLine="0"/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2"/>
    <w:link w:val="af6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1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1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2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2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1"/>
    <w:next w:val="a1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2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0-10-14T04:49:00Z</cp:lastPrinted>
  <dcterms:created xsi:type="dcterms:W3CDTF">2021-11-29T09:14:00Z</dcterms:created>
  <dcterms:modified xsi:type="dcterms:W3CDTF">2021-11-29T09:14:00Z</dcterms:modified>
</cp:coreProperties>
</file>